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dhu pri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dhu</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i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35 brandywn ln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anusinha10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1720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na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